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AF2DD4" w14:textId="2EE2AFE5" w:rsidR="00144D01" w:rsidRPr="00F63574" w:rsidRDefault="00144D01" w:rsidP="00144D01">
      <w:pPr>
        <w:rPr>
          <w:rFonts w:ascii="Times New Roman" w:hAnsi="Times New Roman" w:cs="Times New Roman"/>
          <w:b/>
          <w:sz w:val="28"/>
          <w:szCs w:val="26"/>
        </w:rPr>
      </w:pPr>
      <w:r w:rsidRPr="00F63574">
        <w:rPr>
          <w:rFonts w:ascii="Times New Roman" w:hAnsi="Times New Roman" w:cs="Times New Roman"/>
          <w:noProof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D2979F1" wp14:editId="6B380F15">
                <wp:simplePos x="0" y="0"/>
                <wp:positionH relativeFrom="column">
                  <wp:posOffset>3987165</wp:posOffset>
                </wp:positionH>
                <wp:positionV relativeFrom="paragraph">
                  <wp:posOffset>0</wp:posOffset>
                </wp:positionV>
                <wp:extent cx="2428875" cy="466725"/>
                <wp:effectExtent l="0" t="0" r="28575" b="28575"/>
                <wp:wrapSquare wrapText="bothSides"/>
                <wp:docPr id="60" name="Text Box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28875" cy="466725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D1A7759" w14:textId="507F3C14" w:rsidR="00144D01" w:rsidRDefault="00144D01" w:rsidP="00144D01">
                            <w:pPr>
                              <w:jc w:val="center"/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FFFFFF" w:themeColor="background1"/>
                              </w:rPr>
                              <w:t>Checklist for PhD Thesis Submission To O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D2979F1" id="_x0000_t202" coordsize="21600,21600" o:spt="202" path="m,l,21600r21600,l21600,xe">
                <v:stroke joinstyle="miter"/>
                <v:path gradientshapeok="t" o:connecttype="rect"/>
              </v:shapetype>
              <v:shape id="Text Box 60" o:spid="_x0000_s1026" type="#_x0000_t202" style="position:absolute;left:0;text-align:left;margin-left:313.95pt;margin-top:0;width:191.25pt;height:36.7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" fillcolor="#5b9bd5 [3208]" strokecolor="#1f4d78 [1608]" strokeweight="1pt">
                <v:textbox>
                  <w:txbxContent>
                    <w:p w14:paraId="7D1A7759" w14:textId="507F3C14" w:rsidR="00144D01" w:rsidRDefault="00144D01" w:rsidP="00144D01">
                      <w:pPr>
                        <w:jc w:val="center"/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color w:val="FFFFFF" w:themeColor="background1"/>
                        </w:rPr>
                        <w:t xml:space="preserve">Checklist </w:t>
                      </w:r>
                      <w:r>
                        <w:rPr>
                          <w:rFonts w:ascii="Times New Roman" w:hAnsi="Times New Roman" w:cs="Times New Roman"/>
                          <w:b/>
                          <w:bCs/>
                          <w:color w:val="FFFFFF" w:themeColor="background1"/>
                        </w:rPr>
                        <w:t>f</w:t>
                      </w:r>
                      <w:r>
                        <w:rPr>
                          <w:rFonts w:ascii="Times New Roman" w:hAnsi="Times New Roman" w:cs="Times New Roman"/>
                          <w:b/>
                          <w:bCs/>
                          <w:color w:val="FFFFFF" w:themeColor="background1"/>
                        </w:rPr>
                        <w:t>or PhD Thesis Submission To OC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F63574">
        <w:rPr>
          <w:rFonts w:ascii="Times New Roman" w:hAnsi="Times New Roman" w:cs="Times New Roman"/>
          <w:b/>
          <w:sz w:val="28"/>
          <w:szCs w:val="26"/>
        </w:rPr>
        <w:t xml:space="preserve">Appendix </w:t>
      </w:r>
      <w:r>
        <w:rPr>
          <w:rFonts w:ascii="Times New Roman" w:hAnsi="Times New Roman" w:cs="Times New Roman"/>
          <w:b/>
          <w:sz w:val="28"/>
          <w:szCs w:val="26"/>
        </w:rPr>
        <w:t>C</w:t>
      </w:r>
      <w:r w:rsidR="00877FBC">
        <w:rPr>
          <w:rFonts w:ascii="Times New Roman" w:hAnsi="Times New Roman" w:cs="Times New Roman"/>
          <w:b/>
          <w:sz w:val="28"/>
          <w:szCs w:val="26"/>
        </w:rPr>
        <w:t>4</w:t>
      </w:r>
      <w:bookmarkStart w:id="0" w:name="_GoBack"/>
      <w:bookmarkEnd w:id="0"/>
    </w:p>
    <w:p w14:paraId="0C7E17A1" w14:textId="77777777" w:rsidR="00144D01" w:rsidRPr="00F63574" w:rsidRDefault="00144D01" w:rsidP="00144D01">
      <w:pPr>
        <w:rPr>
          <w:rFonts w:ascii="Times New Roman" w:eastAsia="Times New Roman" w:hAnsi="Times New Roman" w:cs="Times New Roman"/>
          <w:b/>
          <w:sz w:val="28"/>
        </w:rPr>
      </w:pPr>
    </w:p>
    <w:p w14:paraId="5C5D2765" w14:textId="77777777" w:rsidR="00144D01" w:rsidRDefault="00144D01" w:rsidP="00144D01">
      <w:pPr>
        <w:tabs>
          <w:tab w:val="left" w:pos="5740"/>
        </w:tabs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A873FC">
        <w:rPr>
          <w:rFonts w:ascii="Times New Roman" w:hAnsi="Times New Roman" w:cs="Times New Roman"/>
          <w:b/>
          <w:bCs/>
          <w:noProof/>
          <w:sz w:val="32"/>
          <w:szCs w:val="32"/>
        </w:rPr>
        <w:drawing>
          <wp:inline distT="0" distB="0" distL="0" distR="0" wp14:anchorId="60A78533" wp14:editId="15ADD703">
            <wp:extent cx="5002289" cy="7133590"/>
            <wp:effectExtent l="0" t="0" r="8255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9822" cy="71443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BD3876" w14:textId="77777777" w:rsidR="00144D01" w:rsidRDefault="00144D01" w:rsidP="00144D01">
      <w:pPr>
        <w:tabs>
          <w:tab w:val="left" w:pos="5740"/>
        </w:tabs>
        <w:rPr>
          <w:rFonts w:ascii="Times New Roman" w:hAnsi="Times New Roman" w:cs="Times New Roman"/>
          <w:b/>
          <w:bCs/>
          <w:sz w:val="32"/>
          <w:szCs w:val="32"/>
        </w:rPr>
      </w:pPr>
    </w:p>
    <w:p w14:paraId="1E030161" w14:textId="77777777" w:rsidR="008E3191" w:rsidRDefault="008E3191" w:rsidP="00144D01">
      <w:pPr>
        <w:ind w:left="0" w:firstLine="0"/>
      </w:pPr>
    </w:p>
    <w:sectPr w:rsidR="008E319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931170" w14:textId="77777777" w:rsidR="008F7D99" w:rsidRDefault="008F7D99" w:rsidP="00021E39">
      <w:r>
        <w:separator/>
      </w:r>
    </w:p>
  </w:endnote>
  <w:endnote w:type="continuationSeparator" w:id="0">
    <w:p w14:paraId="0778F5FB" w14:textId="77777777" w:rsidR="008F7D99" w:rsidRDefault="008F7D99" w:rsidP="00021E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64B991" w14:textId="77777777" w:rsidR="00021E39" w:rsidRDefault="00021E3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60A71C" w14:textId="77777777" w:rsidR="00021E39" w:rsidRDefault="00021E3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A9F6D4" w14:textId="77777777" w:rsidR="00021E39" w:rsidRDefault="00021E3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F5D2DC" w14:textId="77777777" w:rsidR="008F7D99" w:rsidRDefault="008F7D99" w:rsidP="00021E39">
      <w:r>
        <w:separator/>
      </w:r>
    </w:p>
  </w:footnote>
  <w:footnote w:type="continuationSeparator" w:id="0">
    <w:p w14:paraId="709C8AA7" w14:textId="77777777" w:rsidR="008F7D99" w:rsidRDefault="008F7D99" w:rsidP="00021E3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4914DA" w14:textId="77777777" w:rsidR="00021E39" w:rsidRDefault="00021E3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C311C5" w14:textId="40698E79" w:rsidR="00021E39" w:rsidRDefault="00021E39" w:rsidP="00A02666">
    <w:pPr>
      <w:pStyle w:val="Header"/>
      <w:jc w:val="center"/>
    </w:pPr>
    <w:r>
      <w:rPr>
        <w:noProof/>
      </w:rPr>
      <w:drawing>
        <wp:inline distT="0" distB="0" distL="0" distR="0" wp14:anchorId="2C8B7F4A" wp14:editId="00455DD9">
          <wp:extent cx="1391597" cy="5400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MT Logo Blu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1597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717412" w14:textId="77777777" w:rsidR="00021E39" w:rsidRDefault="00021E3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wNTcxsrA0NDewNDFV0lEKTi0uzszPAykwqgUAMYz6IiwAAAA="/>
  </w:docVars>
  <w:rsids>
    <w:rsidRoot w:val="005709B6"/>
    <w:rsid w:val="00021E39"/>
    <w:rsid w:val="000F459E"/>
    <w:rsid w:val="00144D01"/>
    <w:rsid w:val="002D7247"/>
    <w:rsid w:val="00506C24"/>
    <w:rsid w:val="005709B6"/>
    <w:rsid w:val="005B0BB0"/>
    <w:rsid w:val="005F41B2"/>
    <w:rsid w:val="007031A4"/>
    <w:rsid w:val="00877FBC"/>
    <w:rsid w:val="008E3191"/>
    <w:rsid w:val="008F7D99"/>
    <w:rsid w:val="00A02666"/>
    <w:rsid w:val="00A21814"/>
    <w:rsid w:val="00A53E74"/>
    <w:rsid w:val="00B541B9"/>
    <w:rsid w:val="00BB2E71"/>
    <w:rsid w:val="00E14B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94F487"/>
  <w15:chartTrackingRefBased/>
  <w15:docId w15:val="{9CD05333-339E-40F4-A401-2394F57456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44D01"/>
    <w:pPr>
      <w:spacing w:after="0" w:line="240" w:lineRule="auto"/>
      <w:ind w:left="251" w:hanging="10"/>
      <w:jc w:val="both"/>
    </w:pPr>
    <w:rPr>
      <w:rFonts w:ascii="Cambria" w:eastAsia="Cambria" w:hAnsi="Cambria" w:cs="Cambria"/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1E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21E39"/>
    <w:rPr>
      <w:rFonts w:ascii="Cambria" w:eastAsia="Cambria" w:hAnsi="Cambria" w:cs="Cambria"/>
      <w:color w:val="000000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21E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21E39"/>
    <w:rPr>
      <w:rFonts w:ascii="Cambria" w:eastAsia="Cambria" w:hAnsi="Cambria" w:cs="Cambri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</Words>
  <Characters>16</Characters>
  <Application>Microsoft Office Word</Application>
  <DocSecurity>0</DocSecurity>
  <Lines>1</Lines>
  <Paragraphs>1</Paragraphs>
  <ScaleCrop>false</ScaleCrop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liq Ur Rehman</dc:creator>
  <cp:keywords/>
  <dc:description/>
  <cp:lastModifiedBy>Khaliq Ur Rehman</cp:lastModifiedBy>
  <cp:revision>6</cp:revision>
  <dcterms:created xsi:type="dcterms:W3CDTF">2022-07-06T08:09:00Z</dcterms:created>
  <dcterms:modified xsi:type="dcterms:W3CDTF">2022-11-28T08:40:00Z</dcterms:modified>
</cp:coreProperties>
</file>